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EEA77" w14:textId="0DEDE421" w:rsidR="009A0331" w:rsidRPr="007635E5" w:rsidRDefault="007635E5" w:rsidP="00355DD1">
      <w:pPr>
        <w:pStyle w:val="Heading1"/>
      </w:pPr>
      <w:proofErr w:type="spellStart"/>
      <w:r w:rsidRPr="007635E5">
        <w:t>a</w:t>
      </w:r>
      <w:r w:rsidR="00355DD1" w:rsidRPr="007635E5">
        <w:t>Programming</w:t>
      </w:r>
      <w:proofErr w:type="spellEnd"/>
      <w:r w:rsidR="00355DD1" w:rsidRPr="007635E5">
        <w:t xml:space="preserve"> Concepts II – </w:t>
      </w:r>
      <w:r w:rsidR="00C03123" w:rsidRPr="007635E5">
        <w:t>Exam Review</w:t>
      </w:r>
      <w:r w:rsidR="00B350B2" w:rsidRPr="007635E5">
        <w:t>/In-Class Exercise 5</w:t>
      </w:r>
    </w:p>
    <w:p w14:paraId="4B8FECB6" w14:textId="26F4779B" w:rsidR="0082634F" w:rsidRPr="007635E5" w:rsidRDefault="0082634F" w:rsidP="00A9555C">
      <w:r w:rsidRPr="007635E5">
        <w:t xml:space="preserve">This review </w:t>
      </w:r>
      <w:r w:rsidR="0022106D" w:rsidRPr="007635E5">
        <w:t xml:space="preserve">and the </w:t>
      </w:r>
      <w:r w:rsidR="00F84674" w:rsidRPr="007635E5">
        <w:t>exam are</w:t>
      </w:r>
      <w:r w:rsidRPr="007635E5">
        <w:t xml:space="preserve"> broken up into snippets of code</w:t>
      </w:r>
      <w:r w:rsidR="00225F0C" w:rsidRPr="007635E5">
        <w:t xml:space="preserve"> </w:t>
      </w:r>
      <w:r w:rsidR="002B76EC" w:rsidRPr="007635E5">
        <w:t xml:space="preserve">and </w:t>
      </w:r>
      <w:r w:rsidR="00A9209C" w:rsidRPr="007635E5">
        <w:t xml:space="preserve">a </w:t>
      </w:r>
      <w:r w:rsidR="002B76EC" w:rsidRPr="007635E5">
        <w:t>class</w:t>
      </w:r>
      <w:r w:rsidR="00A9209C" w:rsidRPr="007635E5">
        <w:t>, all of</w:t>
      </w:r>
      <w:r w:rsidR="002B76EC" w:rsidRPr="007635E5">
        <w:t xml:space="preserve"> </w:t>
      </w:r>
      <w:r w:rsidR="00A9209C" w:rsidRPr="007635E5">
        <w:t>which can be tested in</w:t>
      </w:r>
      <w:r w:rsidR="002B76EC" w:rsidRPr="007635E5">
        <w:t xml:space="preserve"> </w:t>
      </w:r>
      <w:r w:rsidR="00225F0C" w:rsidRPr="007635E5">
        <w:t>a single Windows form with multiple buttons</w:t>
      </w:r>
      <w:r w:rsidR="002B76EC" w:rsidRPr="007635E5">
        <w:t xml:space="preserve"> &amp; </w:t>
      </w:r>
      <w:r w:rsidR="00225F0C" w:rsidRPr="007635E5">
        <w:t xml:space="preserve">input fields </w:t>
      </w:r>
      <w:r w:rsidR="002B76EC" w:rsidRPr="007635E5">
        <w:t xml:space="preserve">… </w:t>
      </w:r>
      <w:r w:rsidR="00A9209C" w:rsidRPr="007635E5">
        <w:t>and one rich-text message area</w:t>
      </w:r>
      <w:r w:rsidR="00FB40BA" w:rsidRPr="007635E5">
        <w:t xml:space="preserve">.  </w:t>
      </w:r>
    </w:p>
    <w:p w14:paraId="1861433F" w14:textId="580B0188" w:rsidR="0082634F" w:rsidRPr="007635E5" w:rsidRDefault="008102D9" w:rsidP="00AC6193">
      <w:pPr>
        <w:pStyle w:val="ListParagraph"/>
        <w:numPr>
          <w:ilvl w:val="0"/>
          <w:numId w:val="2"/>
        </w:numPr>
      </w:pPr>
      <w:r w:rsidRPr="007635E5">
        <w:t xml:space="preserve"> </w:t>
      </w:r>
      <w:r w:rsidR="00666039" w:rsidRPr="007635E5">
        <w:t>(1 Mark)</w:t>
      </w:r>
      <w:r w:rsidR="002B76EC" w:rsidRPr="007635E5">
        <w:t xml:space="preserve"> Create a </w:t>
      </w:r>
      <w:r w:rsidR="002943E3" w:rsidRPr="007635E5">
        <w:rPr>
          <w:i/>
          <w:iCs/>
        </w:rPr>
        <w:t xml:space="preserve">Fertilizer </w:t>
      </w:r>
      <w:r w:rsidR="002B76EC" w:rsidRPr="007635E5">
        <w:t>Class with</w:t>
      </w:r>
      <w:r w:rsidR="00ED1D72" w:rsidRPr="007635E5">
        <w:t xml:space="preserve"> three</w:t>
      </w:r>
      <w:r w:rsidR="00FB40BA" w:rsidRPr="007635E5">
        <w:t xml:space="preserve"> properties (</w:t>
      </w:r>
      <w:r w:rsidR="003A698B" w:rsidRPr="007635E5">
        <w:rPr>
          <w:b/>
          <w:bCs/>
        </w:rPr>
        <w:t>Name</w:t>
      </w:r>
      <w:r w:rsidR="004E29C1" w:rsidRPr="007635E5">
        <w:t xml:space="preserve"> (</w:t>
      </w:r>
      <w:r w:rsidR="002943E3" w:rsidRPr="007635E5">
        <w:t>string</w:t>
      </w:r>
      <w:r w:rsidR="004E29C1" w:rsidRPr="007635E5">
        <w:t>)</w:t>
      </w:r>
      <w:r w:rsidR="00FB40BA" w:rsidRPr="007635E5">
        <w:t xml:space="preserve">, </w:t>
      </w:r>
      <w:r w:rsidR="003A698B" w:rsidRPr="007635E5">
        <w:rPr>
          <w:b/>
          <w:bCs/>
        </w:rPr>
        <w:t>Password</w:t>
      </w:r>
      <w:r w:rsidR="002943E3" w:rsidRPr="007635E5">
        <w:t xml:space="preserve"> </w:t>
      </w:r>
      <w:r w:rsidR="004E29C1" w:rsidRPr="007635E5">
        <w:t>(string)</w:t>
      </w:r>
      <w:r w:rsidR="00FB40BA" w:rsidRPr="007635E5">
        <w:t xml:space="preserve">, </w:t>
      </w:r>
      <w:r w:rsidR="003A698B" w:rsidRPr="007635E5">
        <w:rPr>
          <w:b/>
          <w:bCs/>
        </w:rPr>
        <w:t>Start</w:t>
      </w:r>
      <w:r w:rsidR="002943E3" w:rsidRPr="007635E5">
        <w:t xml:space="preserve"> </w:t>
      </w:r>
      <w:r w:rsidR="004E29C1" w:rsidRPr="007635E5">
        <w:t>(</w:t>
      </w:r>
      <w:proofErr w:type="spellStart"/>
      <w:r w:rsidR="003A698B" w:rsidRPr="007635E5">
        <w:t>DateTime</w:t>
      </w:r>
      <w:proofErr w:type="spellEnd"/>
      <w:r w:rsidR="002943E3" w:rsidRPr="007635E5">
        <w:t>)</w:t>
      </w:r>
      <w:r w:rsidR="00FB40BA" w:rsidRPr="007635E5">
        <w:t>)</w:t>
      </w:r>
      <w:r w:rsidR="002943E3" w:rsidRPr="007635E5">
        <w:t>.  A</w:t>
      </w:r>
      <w:r w:rsidR="00B254AE" w:rsidRPr="007635E5">
        <w:t>dd an instance Edit method</w:t>
      </w:r>
      <w:r w:rsidR="002943E3" w:rsidRPr="007635E5">
        <w:t xml:space="preserve">, with no parameters, </w:t>
      </w:r>
      <w:r w:rsidR="00B254AE" w:rsidRPr="007635E5">
        <w:t>that throws an exception with all error messages encountered:</w:t>
      </w:r>
    </w:p>
    <w:p w14:paraId="026ACE0B" w14:textId="531B10C8" w:rsidR="0082634F" w:rsidRPr="007635E5" w:rsidRDefault="00ED1D72" w:rsidP="002B76EC">
      <w:pPr>
        <w:pStyle w:val="ListParagraph"/>
        <w:numPr>
          <w:ilvl w:val="1"/>
          <w:numId w:val="2"/>
        </w:numPr>
      </w:pPr>
      <w:r w:rsidRPr="007635E5">
        <w:rPr>
          <w:b/>
          <w:bCs/>
        </w:rPr>
        <w:t>Name</w:t>
      </w:r>
      <w:r w:rsidR="00B254AE" w:rsidRPr="007635E5">
        <w:t xml:space="preserve"> </w:t>
      </w:r>
      <w:r w:rsidR="003A698B" w:rsidRPr="007635E5">
        <w:t>is required</w:t>
      </w:r>
      <w:r w:rsidR="004C2696" w:rsidRPr="007635E5">
        <w:t xml:space="preserve"> and cannot be empty, </w:t>
      </w:r>
      <w:proofErr w:type="gramStart"/>
      <w:r w:rsidR="004C2696" w:rsidRPr="007635E5">
        <w:t>null</w:t>
      </w:r>
      <w:proofErr w:type="gramEnd"/>
      <w:r w:rsidR="004C2696" w:rsidRPr="007635E5">
        <w:t xml:space="preserve"> or just spaces.</w:t>
      </w:r>
    </w:p>
    <w:p w14:paraId="566F2B93" w14:textId="313BFAD8" w:rsidR="0082634F" w:rsidRPr="007635E5" w:rsidRDefault="003A698B" w:rsidP="002B76EC">
      <w:pPr>
        <w:pStyle w:val="ListParagraph"/>
        <w:numPr>
          <w:ilvl w:val="1"/>
          <w:numId w:val="2"/>
        </w:numPr>
      </w:pPr>
      <w:r w:rsidRPr="007635E5">
        <w:rPr>
          <w:b/>
          <w:bCs/>
        </w:rPr>
        <w:t>Password</w:t>
      </w:r>
      <w:r w:rsidRPr="007635E5">
        <w:t xml:space="preserve"> must be 6 characters or more &amp; must contain at least one each of a letter, a digit</w:t>
      </w:r>
      <w:r w:rsidR="004C2696" w:rsidRPr="007635E5">
        <w:t>,</w:t>
      </w:r>
      <w:r w:rsidRPr="007635E5">
        <w:t xml:space="preserve"> and a </w:t>
      </w:r>
      <w:r w:rsidR="00B350B2" w:rsidRPr="007635E5">
        <w:t xml:space="preserve">punctuation </w:t>
      </w:r>
      <w:r w:rsidRPr="007635E5">
        <w:t>symbol (neither letter nor digit).</w:t>
      </w:r>
    </w:p>
    <w:p w14:paraId="01E78D5C" w14:textId="32CF6FA7" w:rsidR="0082634F" w:rsidRPr="007635E5" w:rsidRDefault="003A698B" w:rsidP="002B76EC">
      <w:pPr>
        <w:pStyle w:val="ListParagraph"/>
        <w:numPr>
          <w:ilvl w:val="1"/>
          <w:numId w:val="2"/>
        </w:numPr>
      </w:pPr>
      <w:r w:rsidRPr="007635E5">
        <w:rPr>
          <w:b/>
          <w:bCs/>
        </w:rPr>
        <w:t>Start</w:t>
      </w:r>
      <w:r w:rsidR="00B254AE" w:rsidRPr="007635E5">
        <w:t xml:space="preserve"> </w:t>
      </w:r>
      <w:r w:rsidRPr="007635E5">
        <w:t>cannot be in the future.</w:t>
      </w:r>
    </w:p>
    <w:p w14:paraId="33498B28" w14:textId="134F040B" w:rsidR="002B76EC" w:rsidRPr="007635E5" w:rsidRDefault="002B76EC" w:rsidP="002B76EC">
      <w:pPr>
        <w:pStyle w:val="ListParagraph"/>
        <w:numPr>
          <w:ilvl w:val="1"/>
          <w:numId w:val="2"/>
        </w:numPr>
      </w:pPr>
      <w:r w:rsidRPr="007635E5">
        <w:t xml:space="preserve">Create a form with 3 textboxes (one for each </w:t>
      </w:r>
      <w:r w:rsidR="004E29C1" w:rsidRPr="007635E5">
        <w:t>property</w:t>
      </w:r>
      <w:r w:rsidRPr="007635E5">
        <w:t xml:space="preserve">) and a button.  </w:t>
      </w:r>
      <w:r w:rsidR="003A698B" w:rsidRPr="007635E5">
        <w:t>Have it v</w:t>
      </w:r>
      <w:r w:rsidR="005C76CD" w:rsidRPr="007635E5">
        <w:t xml:space="preserve">alidate your inputs using the Edit method in your </w:t>
      </w:r>
      <w:proofErr w:type="gramStart"/>
      <w:r w:rsidR="005C76CD" w:rsidRPr="007635E5">
        <w:t>class.</w:t>
      </w:r>
      <w:proofErr w:type="gramEnd"/>
      <w:r w:rsidR="005C76CD" w:rsidRPr="007635E5">
        <w:t xml:space="preserve">  </w:t>
      </w:r>
      <w:r w:rsidRPr="007635E5">
        <w:t xml:space="preserve">Display all error messages </w:t>
      </w:r>
      <w:r w:rsidR="00B254AE" w:rsidRPr="007635E5">
        <w:t xml:space="preserve">at once </w:t>
      </w:r>
      <w:r w:rsidRPr="007635E5">
        <w:t>in a rich-text box, one line per error.</w:t>
      </w:r>
    </w:p>
    <w:p w14:paraId="2B26BC91" w14:textId="0981A715" w:rsidR="0082634F" w:rsidRPr="007635E5" w:rsidRDefault="004C2696" w:rsidP="00666039">
      <w:pPr>
        <w:pStyle w:val="ListParagraph"/>
        <w:numPr>
          <w:ilvl w:val="0"/>
          <w:numId w:val="2"/>
        </w:numPr>
      </w:pPr>
      <w:r w:rsidRPr="007635E5">
        <w:t xml:space="preserve">(1 mark) </w:t>
      </w:r>
      <w:r w:rsidR="004E29C1" w:rsidRPr="007635E5">
        <w:t>Add a method to the above class to write the three properties to file as a single delimited record, using</w:t>
      </w:r>
      <w:r w:rsidR="00287EB6" w:rsidRPr="007635E5">
        <w:t xml:space="preserve"> the default location for your file (</w:t>
      </w:r>
      <w:proofErr w:type="spellStart"/>
      <w:r w:rsidR="009E1490" w:rsidRPr="007635E5">
        <w:t>ie</w:t>
      </w:r>
      <w:proofErr w:type="spellEnd"/>
      <w:r w:rsidR="009E1490" w:rsidRPr="007635E5">
        <w:t xml:space="preserve">: </w:t>
      </w:r>
      <w:r w:rsidR="00287EB6" w:rsidRPr="007635E5">
        <w:t xml:space="preserve">no </w:t>
      </w:r>
      <w:r w:rsidR="008102D9" w:rsidRPr="007635E5">
        <w:t>path specified).</w:t>
      </w:r>
      <w:r w:rsidR="004E29C1" w:rsidRPr="007635E5">
        <w:t xml:space="preserve">  Add a </w:t>
      </w:r>
      <w:r w:rsidRPr="007635E5">
        <w:t>second</w:t>
      </w:r>
      <w:r w:rsidR="00D420E2" w:rsidRPr="007635E5">
        <w:t xml:space="preserve"> method </w:t>
      </w:r>
      <w:r w:rsidR="004E29C1" w:rsidRPr="007635E5">
        <w:t xml:space="preserve">to </w:t>
      </w:r>
      <w:r w:rsidRPr="007635E5">
        <w:t>your</w:t>
      </w:r>
      <w:r w:rsidR="004E29C1" w:rsidRPr="007635E5">
        <w:t xml:space="preserve"> form to </w:t>
      </w:r>
      <w:r w:rsidR="00FC7849" w:rsidRPr="007635E5">
        <w:t>accept</w:t>
      </w:r>
      <w:r w:rsidR="00F84674" w:rsidRPr="007635E5">
        <w:t xml:space="preserve"> an object of the class and use its method to </w:t>
      </w:r>
      <w:r w:rsidRPr="007635E5">
        <w:t>add the object’s properties</w:t>
      </w:r>
      <w:r w:rsidR="004E29C1" w:rsidRPr="007635E5">
        <w:t xml:space="preserve"> to </w:t>
      </w:r>
      <w:r w:rsidRPr="007635E5">
        <w:t xml:space="preserve">the </w:t>
      </w:r>
      <w:r w:rsidR="004E29C1" w:rsidRPr="007635E5">
        <w:t>file if it passes the edits.</w:t>
      </w:r>
    </w:p>
    <w:p w14:paraId="327F69CD" w14:textId="10C3EB8D" w:rsidR="000D4A2B" w:rsidRPr="007635E5" w:rsidRDefault="00666039" w:rsidP="006821BE">
      <w:pPr>
        <w:pStyle w:val="ListParagraph"/>
        <w:numPr>
          <w:ilvl w:val="0"/>
          <w:numId w:val="2"/>
        </w:numPr>
      </w:pPr>
      <w:r w:rsidRPr="007635E5">
        <w:t xml:space="preserve">(1 </w:t>
      </w:r>
      <w:r w:rsidR="0082634F" w:rsidRPr="007635E5">
        <w:t>Mark)</w:t>
      </w:r>
      <w:r w:rsidR="008102D9" w:rsidRPr="007635E5">
        <w:t xml:space="preserve"> </w:t>
      </w:r>
      <w:r w:rsidR="000D4A2B" w:rsidRPr="007635E5">
        <w:t xml:space="preserve">Add </w:t>
      </w:r>
      <w:r w:rsidR="004C2696" w:rsidRPr="007635E5">
        <w:t>textbox</w:t>
      </w:r>
      <w:r w:rsidR="004E29C1" w:rsidRPr="007635E5">
        <w:t xml:space="preserve"> and a button</w:t>
      </w:r>
      <w:r w:rsidR="001F280C" w:rsidRPr="007635E5">
        <w:t xml:space="preserve"> to the form.  </w:t>
      </w:r>
      <w:r w:rsidR="000D4A2B" w:rsidRPr="007635E5">
        <w:t>Each time</w:t>
      </w:r>
      <w:r w:rsidR="001F280C" w:rsidRPr="007635E5">
        <w:t xml:space="preserve"> the button is clicked, add the </w:t>
      </w:r>
      <w:r w:rsidR="000D4A2B" w:rsidRPr="007635E5">
        <w:t>input</w:t>
      </w:r>
      <w:r w:rsidR="001F280C" w:rsidRPr="007635E5">
        <w:t xml:space="preserve"> to </w:t>
      </w:r>
      <w:r w:rsidR="00B254AE" w:rsidRPr="007635E5">
        <w:t xml:space="preserve">a </w:t>
      </w:r>
      <w:r w:rsidR="001A22E7" w:rsidRPr="007635E5">
        <w:t>List&lt;</w:t>
      </w:r>
      <w:r w:rsidR="004C2696" w:rsidRPr="007635E5">
        <w:t>String</w:t>
      </w:r>
      <w:r w:rsidR="001A22E7" w:rsidRPr="007635E5">
        <w:t>&gt;</w:t>
      </w:r>
      <w:r w:rsidR="005D5CFB" w:rsidRPr="007635E5">
        <w:t xml:space="preserve">. </w:t>
      </w:r>
    </w:p>
    <w:p w14:paraId="3A3A35BF" w14:textId="6FC32A94" w:rsidR="0082634F" w:rsidRPr="007635E5" w:rsidRDefault="000D4A2B" w:rsidP="000D4A2B">
      <w:pPr>
        <w:pStyle w:val="ListParagraph"/>
        <w:numPr>
          <w:ilvl w:val="1"/>
          <w:numId w:val="2"/>
        </w:numPr>
      </w:pPr>
      <w:r w:rsidRPr="007635E5">
        <w:t>Add a</w:t>
      </w:r>
      <w:r w:rsidR="004C2696" w:rsidRPr="007635E5">
        <w:t>nother</w:t>
      </w:r>
      <w:r w:rsidRPr="007635E5">
        <w:t xml:space="preserve"> button which:</w:t>
      </w:r>
    </w:p>
    <w:p w14:paraId="2674A658" w14:textId="7D08EFB8" w:rsidR="000D4A2B" w:rsidRPr="007635E5" w:rsidRDefault="000D4A2B" w:rsidP="000D4A2B">
      <w:pPr>
        <w:pStyle w:val="ListParagraph"/>
        <w:numPr>
          <w:ilvl w:val="2"/>
          <w:numId w:val="2"/>
        </w:numPr>
      </w:pPr>
      <w:r w:rsidRPr="007635E5">
        <w:t xml:space="preserve">Creates an </w:t>
      </w:r>
      <w:r w:rsidR="0082634F" w:rsidRPr="007635E5">
        <w:t xml:space="preserve">array </w:t>
      </w:r>
      <w:r w:rsidR="004C2696" w:rsidRPr="007635E5">
        <w:t xml:space="preserve">with </w:t>
      </w:r>
      <w:r w:rsidRPr="007635E5">
        <w:t xml:space="preserve">the same length as the number of entries </w:t>
      </w:r>
      <w:r w:rsidR="004C2696" w:rsidRPr="007635E5">
        <w:t>in</w:t>
      </w:r>
      <w:r w:rsidRPr="007635E5">
        <w:t xml:space="preserve"> the List</w:t>
      </w:r>
      <w:r w:rsidR="004C2696" w:rsidRPr="007635E5">
        <w:t>&lt;&gt;</w:t>
      </w:r>
    </w:p>
    <w:p w14:paraId="073752E6" w14:textId="3CDCA254" w:rsidR="000D4A2B" w:rsidRPr="007635E5" w:rsidRDefault="000D4A2B" w:rsidP="00596AE7">
      <w:pPr>
        <w:pStyle w:val="ListParagraph"/>
        <w:numPr>
          <w:ilvl w:val="2"/>
          <w:numId w:val="2"/>
        </w:numPr>
      </w:pPr>
      <w:r w:rsidRPr="007635E5">
        <w:t>Copies each item from the List into the array, in reverse order</w:t>
      </w:r>
      <w:r w:rsidR="00596AE7" w:rsidRPr="007635E5">
        <w:t xml:space="preserve">, </w:t>
      </w:r>
      <w:r w:rsidR="004C2696" w:rsidRPr="007635E5">
        <w:t>r</w:t>
      </w:r>
      <w:r w:rsidR="00596AE7" w:rsidRPr="007635E5">
        <w:t xml:space="preserve">emoving all </w:t>
      </w:r>
      <w:proofErr w:type="gramStart"/>
      <w:r w:rsidR="00596AE7" w:rsidRPr="007635E5">
        <w:t>punctuation</w:t>
      </w:r>
      <w:proofErr w:type="gramEnd"/>
    </w:p>
    <w:p w14:paraId="662CB3DB" w14:textId="50D4FC89" w:rsidR="0082634F" w:rsidRPr="007635E5" w:rsidRDefault="00B254AE" w:rsidP="000D4A2B">
      <w:pPr>
        <w:pStyle w:val="ListParagraph"/>
        <w:numPr>
          <w:ilvl w:val="2"/>
          <w:numId w:val="2"/>
        </w:numPr>
      </w:pPr>
      <w:r w:rsidRPr="007635E5">
        <w:t>Display</w:t>
      </w:r>
      <w:r w:rsidR="000D4A2B" w:rsidRPr="007635E5">
        <w:t>s</w:t>
      </w:r>
      <w:r w:rsidR="004E29C1" w:rsidRPr="007635E5">
        <w:t xml:space="preserve"> the results in the rich text box, one line</w:t>
      </w:r>
      <w:r w:rsidR="000D4A2B" w:rsidRPr="007635E5">
        <w:t xml:space="preserve"> </w:t>
      </w:r>
      <w:r w:rsidR="00A61632" w:rsidRPr="007635E5">
        <w:t>per item</w:t>
      </w:r>
      <w:r w:rsidR="00092C2C" w:rsidRPr="007635E5">
        <w:t xml:space="preserve">: index </w:t>
      </w:r>
      <w:r w:rsidR="00E23E7F" w:rsidRPr="007635E5">
        <w:t xml:space="preserve">- </w:t>
      </w:r>
      <w:r w:rsidR="00092C2C" w:rsidRPr="007635E5">
        <w:t>value.</w:t>
      </w:r>
    </w:p>
    <w:p w14:paraId="5BFCBFBC" w14:textId="6EFC4E03" w:rsidR="0082634F" w:rsidRPr="007635E5" w:rsidRDefault="00A85D21" w:rsidP="00A85D21">
      <w:pPr>
        <w:pStyle w:val="Heading2"/>
      </w:pPr>
      <w:r w:rsidRPr="007635E5">
        <w:t>Hand In:</w:t>
      </w:r>
    </w:p>
    <w:p w14:paraId="2A9E2BB0" w14:textId="74F826FA" w:rsidR="00666039" w:rsidRPr="007635E5" w:rsidRDefault="00B350B2" w:rsidP="00225F0C">
      <w:r w:rsidRPr="007635E5">
        <w:t>Zip and upload your solution</w:t>
      </w:r>
      <w:r w:rsidR="009E1490" w:rsidRPr="007635E5">
        <w:t xml:space="preserve"> to the appropriate drop</w:t>
      </w:r>
      <w:r w:rsidR="00225F0C" w:rsidRPr="007635E5">
        <w:t>-</w:t>
      </w:r>
      <w:r w:rsidR="009E1490" w:rsidRPr="007635E5">
        <w:t xml:space="preserve">box on </w:t>
      </w:r>
      <w:proofErr w:type="gramStart"/>
      <w:r w:rsidR="009E1490" w:rsidRPr="007635E5">
        <w:t>eConestoga.ca</w:t>
      </w:r>
      <w:proofErr w:type="gramEnd"/>
    </w:p>
    <w:sectPr w:rsidR="00666039" w:rsidRPr="007635E5" w:rsidSect="004C2696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06E4C"/>
    <w:multiLevelType w:val="hybridMultilevel"/>
    <w:tmpl w:val="362468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81332"/>
    <w:multiLevelType w:val="hybridMultilevel"/>
    <w:tmpl w:val="86143FC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A857FE"/>
    <w:multiLevelType w:val="hybridMultilevel"/>
    <w:tmpl w:val="86143FC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8D7809"/>
    <w:multiLevelType w:val="hybridMultilevel"/>
    <w:tmpl w:val="6212DFF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ABImJsZGxubmFko6SsGpxcWZ+XkgBUa1ALQjPTosAAAA"/>
  </w:docVars>
  <w:rsids>
    <w:rsidRoot w:val="00355DD1"/>
    <w:rsid w:val="00092C2C"/>
    <w:rsid w:val="000A5D70"/>
    <w:rsid w:val="000D4A2B"/>
    <w:rsid w:val="001A22E7"/>
    <w:rsid w:val="001F280C"/>
    <w:rsid w:val="0022106D"/>
    <w:rsid w:val="00225F0C"/>
    <w:rsid w:val="00287EB6"/>
    <w:rsid w:val="002943E3"/>
    <w:rsid w:val="00295AE2"/>
    <w:rsid w:val="002971AC"/>
    <w:rsid w:val="002B5F97"/>
    <w:rsid w:val="002B76EC"/>
    <w:rsid w:val="002F09C2"/>
    <w:rsid w:val="00302E8E"/>
    <w:rsid w:val="00346B03"/>
    <w:rsid w:val="00353CC6"/>
    <w:rsid w:val="00355DD1"/>
    <w:rsid w:val="003A698B"/>
    <w:rsid w:val="00407A37"/>
    <w:rsid w:val="004A2C2E"/>
    <w:rsid w:val="004C2696"/>
    <w:rsid w:val="004E29C1"/>
    <w:rsid w:val="00514C23"/>
    <w:rsid w:val="005942E7"/>
    <w:rsid w:val="00596AE7"/>
    <w:rsid w:val="005C76CD"/>
    <w:rsid w:val="005D5CFB"/>
    <w:rsid w:val="00603730"/>
    <w:rsid w:val="00666039"/>
    <w:rsid w:val="006821BE"/>
    <w:rsid w:val="007635E5"/>
    <w:rsid w:val="008102D9"/>
    <w:rsid w:val="0082634F"/>
    <w:rsid w:val="0091332A"/>
    <w:rsid w:val="0097587E"/>
    <w:rsid w:val="00985498"/>
    <w:rsid w:val="009E1490"/>
    <w:rsid w:val="00A61632"/>
    <w:rsid w:val="00A85D21"/>
    <w:rsid w:val="00A9209C"/>
    <w:rsid w:val="00A9555C"/>
    <w:rsid w:val="00AC6193"/>
    <w:rsid w:val="00AE6DDF"/>
    <w:rsid w:val="00B254AE"/>
    <w:rsid w:val="00B350B2"/>
    <w:rsid w:val="00C03123"/>
    <w:rsid w:val="00C33AD4"/>
    <w:rsid w:val="00C72EDB"/>
    <w:rsid w:val="00CE0C01"/>
    <w:rsid w:val="00CE6B8E"/>
    <w:rsid w:val="00D420E2"/>
    <w:rsid w:val="00D42B96"/>
    <w:rsid w:val="00DA08B0"/>
    <w:rsid w:val="00E23E7F"/>
    <w:rsid w:val="00E67029"/>
    <w:rsid w:val="00EA39E7"/>
    <w:rsid w:val="00ED1D72"/>
    <w:rsid w:val="00EF73A7"/>
    <w:rsid w:val="00F84674"/>
    <w:rsid w:val="00FB40BA"/>
    <w:rsid w:val="00FC7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E8AC9"/>
  <w15:chartTrackingRefBased/>
  <w15:docId w15:val="{32570D0E-FBED-4C9D-ADBB-838335832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5D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5D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D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72EDB"/>
    <w:pPr>
      <w:ind w:left="720"/>
      <w:contextualSpacing/>
    </w:pPr>
  </w:style>
  <w:style w:type="paragraph" w:styleId="NoSpacing">
    <w:name w:val="No Spacing"/>
    <w:uiPriority w:val="1"/>
    <w:qFormat/>
    <w:rsid w:val="006037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85D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10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0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urton</dc:creator>
  <cp:keywords/>
  <dc:description/>
  <cp:lastModifiedBy>baek kwangjin</cp:lastModifiedBy>
  <cp:revision>10</cp:revision>
  <cp:lastPrinted>2019-04-08T11:43:00Z</cp:lastPrinted>
  <dcterms:created xsi:type="dcterms:W3CDTF">2021-01-17T14:47:00Z</dcterms:created>
  <dcterms:modified xsi:type="dcterms:W3CDTF">2021-04-22T18:51:00Z</dcterms:modified>
</cp:coreProperties>
</file>